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AA4D38" w14:textId="4A2A59BF" w:rsidR="0065213F" w:rsidRDefault="000E7E02" w:rsidP="001A629C">
      <w:pPr>
        <w:jc w:val="center"/>
        <w:rPr>
          <w:b/>
          <w:sz w:val="28"/>
          <w:szCs w:val="28"/>
        </w:rPr>
      </w:pPr>
      <w:r>
        <w:rPr>
          <w:b/>
          <w:sz w:val="28"/>
          <w:szCs w:val="28"/>
        </w:rPr>
        <w:t>Computerized food</w:t>
      </w:r>
      <w:r w:rsidR="00BA4307" w:rsidRPr="00BA4307">
        <w:rPr>
          <w:b/>
          <w:sz w:val="28"/>
          <w:szCs w:val="28"/>
        </w:rPr>
        <w:t xml:space="preserve"> order and delivery system</w:t>
      </w:r>
    </w:p>
    <w:p w14:paraId="4F49C5F7" w14:textId="3A7C0C2D" w:rsidR="00503511" w:rsidRDefault="000E7E02" w:rsidP="00BA4307">
      <w:pPr>
        <w:jc w:val="center"/>
        <w:rPr>
          <w:b/>
          <w:sz w:val="28"/>
          <w:szCs w:val="28"/>
        </w:rPr>
      </w:pPr>
      <w:r>
        <w:rPr>
          <w:b/>
          <w:sz w:val="28"/>
          <w:szCs w:val="28"/>
        </w:rPr>
        <w:t>Spring 2024</w:t>
      </w:r>
    </w:p>
    <w:p w14:paraId="5C3C6307" w14:textId="77777777" w:rsidR="008779DE" w:rsidRDefault="008779DE" w:rsidP="008779DE">
      <w:pPr>
        <w:rPr>
          <w:b/>
        </w:rPr>
      </w:pPr>
    </w:p>
    <w:p w14:paraId="13AFFCA1" w14:textId="6E649BED" w:rsidR="00BA4307" w:rsidRDefault="00BA4307" w:rsidP="00BA4307">
      <w:r>
        <w:t xml:space="preserve">In this system, we are about </w:t>
      </w:r>
      <w:r w:rsidR="000E7E02">
        <w:t>to develop a computerized food</w:t>
      </w:r>
      <w:r>
        <w:t xml:space="preserve"> order and delive</w:t>
      </w:r>
      <w:r w:rsidR="000E7E02">
        <w:t>ry system so that the food store</w:t>
      </w:r>
      <w:r>
        <w:t xml:space="preserve"> can provide menus of food, customers browse and order the food from the menu, </w:t>
      </w:r>
      <w:r w:rsidR="00E31EAC">
        <w:t xml:space="preserve">and </w:t>
      </w:r>
      <w:r>
        <w:t xml:space="preserve">delivery </w:t>
      </w:r>
      <w:r w:rsidR="000E7E02">
        <w:t>people of the store</w:t>
      </w:r>
      <w:r>
        <w:t xml:space="preserve"> deliver the food</w:t>
      </w:r>
      <w:r w:rsidR="00E45257">
        <w:t>.</w:t>
      </w:r>
    </w:p>
    <w:p w14:paraId="617B7458" w14:textId="77777777" w:rsidR="00BA4307" w:rsidRDefault="00BA4307" w:rsidP="00BA4307">
      <w:r>
        <w:t>In this system, there are three groups of users:</w:t>
      </w:r>
    </w:p>
    <w:p w14:paraId="582B3539" w14:textId="159513A4" w:rsidR="00BA4307" w:rsidRDefault="000E7E02" w:rsidP="00BA4307">
      <w:pPr>
        <w:pStyle w:val="ListParagraph"/>
        <w:numPr>
          <w:ilvl w:val="0"/>
          <w:numId w:val="1"/>
        </w:numPr>
      </w:pPr>
      <w:r>
        <w:t>Store</w:t>
      </w:r>
      <w:r w:rsidR="00BA4307">
        <w:t xml:space="preserve">: </w:t>
      </w:r>
    </w:p>
    <w:p w14:paraId="0CA5C312" w14:textId="6B7B1A02" w:rsidR="00BA4307" w:rsidRDefault="00BA4307" w:rsidP="00BA4307">
      <w:pPr>
        <w:pStyle w:val="ListParagraph"/>
        <w:numPr>
          <w:ilvl w:val="0"/>
          <w:numId w:val="2"/>
        </w:numPr>
      </w:pPr>
      <w:r>
        <w:t xml:space="preserve">at least two </w:t>
      </w:r>
      <w:r w:rsidR="000E47F1">
        <w:t>chef</w:t>
      </w:r>
      <w:r>
        <w:t xml:space="preserve">s who </w:t>
      </w:r>
      <w:r w:rsidR="000E47F1">
        <w:t xml:space="preserve">independently </w:t>
      </w:r>
      <w:r>
        <w:t>decide the menus;</w:t>
      </w:r>
    </w:p>
    <w:p w14:paraId="4E394A94" w14:textId="0704F6CD" w:rsidR="00C625B0" w:rsidRDefault="006A059F" w:rsidP="00BA4307">
      <w:pPr>
        <w:pStyle w:val="ListParagraph"/>
        <w:numPr>
          <w:ilvl w:val="0"/>
          <w:numId w:val="2"/>
        </w:numPr>
      </w:pPr>
      <w:r>
        <w:t>at least two delivery people</w:t>
      </w:r>
      <w:r w:rsidR="00C625B0">
        <w:t xml:space="preserve"> who </w:t>
      </w:r>
      <w:r w:rsidR="000E47F1">
        <w:t>compete</w:t>
      </w:r>
      <w:r w:rsidR="00C625B0">
        <w:t xml:space="preserve"> for food delivery</w:t>
      </w:r>
    </w:p>
    <w:p w14:paraId="131F32ED" w14:textId="24BED613" w:rsidR="000E7E02" w:rsidRDefault="000E7E02" w:rsidP="00BA4307">
      <w:pPr>
        <w:pStyle w:val="ListParagraph"/>
        <w:numPr>
          <w:ilvl w:val="0"/>
          <w:numId w:val="2"/>
        </w:numPr>
      </w:pPr>
      <w:r>
        <w:t>at lea</w:t>
      </w:r>
      <w:r w:rsidR="005A0BF1">
        <w:t>st two fo</w:t>
      </w:r>
      <w:r w:rsidR="00AF3714">
        <w:t>o</w:t>
      </w:r>
      <w:r w:rsidR="005A0BF1">
        <w:t>d</w:t>
      </w:r>
      <w:r w:rsidR="00AF3714">
        <w:t xml:space="preserve"> importer</w:t>
      </w:r>
      <w:r>
        <w:t>s who handle food purchase</w:t>
      </w:r>
      <w:r w:rsidR="00E31EAC">
        <w:t>s</w:t>
      </w:r>
      <w:r>
        <w:t xml:space="preserve"> from outside food suppliers</w:t>
      </w:r>
    </w:p>
    <w:p w14:paraId="06EEDCB9" w14:textId="5A88D65E" w:rsidR="00BA4307" w:rsidRDefault="00BA4307" w:rsidP="00BA4307">
      <w:pPr>
        <w:pStyle w:val="ListParagraph"/>
        <w:numPr>
          <w:ilvl w:val="0"/>
          <w:numId w:val="2"/>
        </w:numPr>
      </w:pPr>
      <w:r>
        <w:t>the manager</w:t>
      </w:r>
      <w:r w:rsidR="000E47F1">
        <w:t>/</w:t>
      </w:r>
      <w:proofErr w:type="spellStart"/>
      <w:r w:rsidR="000E47F1">
        <w:t>superuser</w:t>
      </w:r>
      <w:proofErr w:type="spellEnd"/>
      <w:r>
        <w:t xml:space="preserve"> who</w:t>
      </w:r>
      <w:r w:rsidR="00C625B0">
        <w:t xml:space="preserve"> proces</w:t>
      </w:r>
      <w:r w:rsidR="00E31EAC">
        <w:t>se</w:t>
      </w:r>
      <w:r w:rsidR="00C625B0">
        <w:t>s customer registrations</w:t>
      </w:r>
      <w:r>
        <w:t xml:space="preserve"> handles customer </w:t>
      </w:r>
      <w:r w:rsidR="00C625B0">
        <w:t>compliments and complaints,</w:t>
      </w:r>
      <w:r>
        <w:t xml:space="preserve"> hire</w:t>
      </w:r>
      <w:r w:rsidR="00E31EAC">
        <w:t>s</w:t>
      </w:r>
      <w:r>
        <w:t>/fire</w:t>
      </w:r>
      <w:r w:rsidR="00E31EAC">
        <w:t>s</w:t>
      </w:r>
      <w:r w:rsidR="00C625B0">
        <w:t>/</w:t>
      </w:r>
      <w:r w:rsidR="000E47F1">
        <w:t>raise</w:t>
      </w:r>
      <w:r w:rsidR="00E31EAC">
        <w:t>s</w:t>
      </w:r>
      <w:r w:rsidR="000E47F1">
        <w:t xml:space="preserve"> or cut</w:t>
      </w:r>
      <w:r w:rsidR="00E31EAC">
        <w:t>s</w:t>
      </w:r>
      <w:r w:rsidR="000E47F1">
        <w:t xml:space="preserve"> pay for</w:t>
      </w:r>
      <w:r>
        <w:t xml:space="preserve"> chef</w:t>
      </w:r>
      <w:r w:rsidR="00C625B0">
        <w:t>(s)</w:t>
      </w:r>
      <w:r w:rsidR="00E31EAC">
        <w:t>,</w:t>
      </w:r>
      <w:r w:rsidR="000E47F1">
        <w:t xml:space="preserve"> and deliver</w:t>
      </w:r>
      <w:r w:rsidR="00E31EAC">
        <w:t>s</w:t>
      </w:r>
      <w:r w:rsidR="000E47F1">
        <w:t xml:space="preserve"> people</w:t>
      </w:r>
    </w:p>
    <w:p w14:paraId="1496473A" w14:textId="77777777" w:rsidR="00C625B0" w:rsidRDefault="00C625B0" w:rsidP="00C625B0">
      <w:pPr>
        <w:pStyle w:val="ListParagraph"/>
        <w:numPr>
          <w:ilvl w:val="0"/>
          <w:numId w:val="1"/>
        </w:numPr>
      </w:pPr>
      <w:r>
        <w:t>Customers:</w:t>
      </w:r>
    </w:p>
    <w:p w14:paraId="64374161" w14:textId="11194539" w:rsidR="00C625B0" w:rsidRDefault="00C625B0" w:rsidP="00C625B0">
      <w:pPr>
        <w:pStyle w:val="ListParagraph"/>
        <w:numPr>
          <w:ilvl w:val="0"/>
          <w:numId w:val="3"/>
        </w:numPr>
      </w:pPr>
      <w:r>
        <w:t>Registered customers who can browse</w:t>
      </w:r>
      <w:r w:rsidR="00023C11">
        <w:t>/search</w:t>
      </w:r>
      <w:r>
        <w:t>, order</w:t>
      </w:r>
      <w:r w:rsidR="00E31EAC">
        <w:t>,</w:t>
      </w:r>
      <w:r>
        <w:t xml:space="preserve"> and </w:t>
      </w:r>
      <w:r w:rsidR="000E47F1">
        <w:t>vote</w:t>
      </w:r>
      <w:r w:rsidR="00BA1355">
        <w:t xml:space="preserve"> (lowest 1 star to highest 5 stars)</w:t>
      </w:r>
      <w:r>
        <w:t xml:space="preserve"> </w:t>
      </w:r>
      <w:r w:rsidR="00E31EAC">
        <w:t xml:space="preserve">on </w:t>
      </w:r>
      <w:r>
        <w:t>food delivered</w:t>
      </w:r>
      <w:r w:rsidR="00BA1355">
        <w:t xml:space="preserve"> (on food and delivery quality</w:t>
      </w:r>
      <w:r w:rsidR="00E45257">
        <w:t>/manners</w:t>
      </w:r>
      <w:r w:rsidR="00BA1355">
        <w:t xml:space="preserve"> individually)</w:t>
      </w:r>
      <w:r w:rsidR="000E47F1">
        <w:t xml:space="preserve">; can start/participate </w:t>
      </w:r>
      <w:r w:rsidR="00E31EAC">
        <w:t xml:space="preserve">in </w:t>
      </w:r>
      <w:r w:rsidR="000E47F1">
        <w:t>a discussion topic on cooks/dishes/deliver people.</w:t>
      </w:r>
    </w:p>
    <w:p w14:paraId="36D400C1" w14:textId="450FC93B" w:rsidR="00C625B0" w:rsidRDefault="00C625B0" w:rsidP="00C625B0">
      <w:pPr>
        <w:pStyle w:val="ListParagraph"/>
        <w:numPr>
          <w:ilvl w:val="0"/>
          <w:numId w:val="3"/>
        </w:numPr>
      </w:pPr>
      <w:r>
        <w:t>VIP customers who spent more than $500 or placed 50 orders</w:t>
      </w:r>
      <w:r w:rsidR="00E84882">
        <w:t xml:space="preserve"> as registered customers</w:t>
      </w:r>
      <w:r>
        <w:t xml:space="preserve">, whichever comes first, in addition to the actions of registered customers, will receive </w:t>
      </w:r>
      <w:r w:rsidR="00E31EAC">
        <w:t xml:space="preserve">a </w:t>
      </w:r>
      <w:r>
        <w:t>10% discount o</w:t>
      </w:r>
      <w:r w:rsidR="00E31EAC">
        <w:t>n</w:t>
      </w:r>
      <w:r>
        <w:t xml:space="preserve"> their </w:t>
      </w:r>
      <w:r w:rsidR="000E47F1">
        <w:t xml:space="preserve">ordinary </w:t>
      </w:r>
      <w:r>
        <w:t>orders</w:t>
      </w:r>
      <w:r w:rsidR="000E47F1">
        <w:t>, have access to specially developed dishes,</w:t>
      </w:r>
      <w:r>
        <w:t xml:space="preserve"> and their complaints/compliments are counted twice as important as ordinary ones. </w:t>
      </w:r>
    </w:p>
    <w:p w14:paraId="7E2DAFC5" w14:textId="04C8AD6C" w:rsidR="00C625B0" w:rsidRDefault="00C625B0" w:rsidP="00C625B0">
      <w:pPr>
        <w:pStyle w:val="ListParagraph"/>
        <w:numPr>
          <w:ilvl w:val="0"/>
          <w:numId w:val="1"/>
        </w:numPr>
      </w:pPr>
      <w:r>
        <w:t>Surfers: who can browse the menus</w:t>
      </w:r>
      <w:r w:rsidR="00E84882">
        <w:t xml:space="preserve"> and ratings</w:t>
      </w:r>
      <w:r>
        <w:t xml:space="preserve"> only, can apply to be registered customers with </w:t>
      </w:r>
      <w:r w:rsidR="00E31EAC">
        <w:t xml:space="preserve">a </w:t>
      </w:r>
      <w:r>
        <w:t>fixed amount of deposit money</w:t>
      </w:r>
      <w:r w:rsidR="00E84882">
        <w:t xml:space="preserve"> and </w:t>
      </w:r>
      <w:r w:rsidR="000E47F1">
        <w:t>checked</w:t>
      </w:r>
      <w:r w:rsidR="00E84882">
        <w:t xml:space="preserve"> by the manager</w:t>
      </w:r>
      <w:r>
        <w:t>.</w:t>
      </w:r>
    </w:p>
    <w:p w14:paraId="39BD1998" w14:textId="77777777" w:rsidR="00C625B0" w:rsidRDefault="00C625B0" w:rsidP="00C625B0">
      <w:r>
        <w:t>System features:</w:t>
      </w:r>
    </w:p>
    <w:p w14:paraId="742FD61E" w14:textId="748DAF84" w:rsidR="00E45257" w:rsidRDefault="00C625B0" w:rsidP="00E45257">
      <w:pPr>
        <w:pStyle w:val="ListParagraph"/>
        <w:numPr>
          <w:ilvl w:val="0"/>
          <w:numId w:val="4"/>
        </w:numPr>
      </w:pPr>
      <w:r>
        <w:t>Provide a GUI</w:t>
      </w:r>
      <w:r w:rsidR="00F917B8">
        <w:t xml:space="preserve">, </w:t>
      </w:r>
      <w:r w:rsidR="00F917B8" w:rsidRPr="00F917B8">
        <w:rPr>
          <w:i/>
        </w:rPr>
        <w:t>not necessarily web-based</w:t>
      </w:r>
      <w:r w:rsidR="00F917B8">
        <w:t>,</w:t>
      </w:r>
      <w:r>
        <w:t xml:space="preserve"> with pictures to show the components</w:t>
      </w:r>
      <w:r w:rsidR="00F917B8">
        <w:t xml:space="preserve"> and descriptions</w:t>
      </w:r>
      <w:r>
        <w:t xml:space="preserve"> of each</w:t>
      </w:r>
      <w:r w:rsidR="00F917B8">
        <w:t xml:space="preserve"> </w:t>
      </w:r>
      <w:r w:rsidR="000E47F1">
        <w:t>dish</w:t>
      </w:r>
      <w:r>
        <w:t xml:space="preserve"> and price;</w:t>
      </w:r>
      <w:r w:rsidR="00023C11">
        <w:t xml:space="preserve"> each registered customer/VIP has a password to log</w:t>
      </w:r>
      <w:r w:rsidR="00E31EAC">
        <w:t xml:space="preserve"> in,</w:t>
      </w:r>
      <w:r w:rsidR="00023C11">
        <w:t xml:space="preserve"> when they log in,</w:t>
      </w:r>
      <w:r>
        <w:t xml:space="preserve"> based </w:t>
      </w:r>
      <w:r w:rsidR="00F917B8">
        <w:t>on the history of their prior</w:t>
      </w:r>
      <w:r>
        <w:t xml:space="preserve"> choice</w:t>
      </w:r>
      <w:r w:rsidR="000E47F1">
        <w:t>s</w:t>
      </w:r>
      <w:r>
        <w:t xml:space="preserve">, different registered customer/VIP will have different </w:t>
      </w:r>
      <w:r w:rsidR="00BA1355">
        <w:t>top</w:t>
      </w:r>
      <w:r w:rsidR="000E47F1">
        <w:t xml:space="preserve"> 3</w:t>
      </w:r>
      <w:r w:rsidR="00BA1355">
        <w:t xml:space="preserve"> listing dishes. For new customers or surfers, the most popular (</w:t>
      </w:r>
      <w:r w:rsidR="00E31EAC">
        <w:t xml:space="preserve">the most </w:t>
      </w:r>
      <w:r w:rsidR="00BA1355">
        <w:t>ordere</w:t>
      </w:r>
      <w:r w:rsidR="00F917B8">
        <w:t xml:space="preserve">d) dishes </w:t>
      </w:r>
      <w:r w:rsidR="00B55E82">
        <w:t xml:space="preserve">and the </w:t>
      </w:r>
      <w:r w:rsidR="000E47F1">
        <w:t>highest</w:t>
      </w:r>
      <w:r w:rsidR="00E31EAC">
        <w:t>-</w:t>
      </w:r>
      <w:r w:rsidR="000E47F1">
        <w:t xml:space="preserve">rated dishes </w:t>
      </w:r>
      <w:r w:rsidR="00F917B8">
        <w:t>are listed on the page</w:t>
      </w:r>
      <w:r w:rsidR="00BA1355">
        <w:t>.</w:t>
      </w:r>
    </w:p>
    <w:p w14:paraId="579DBD16" w14:textId="7A93468C" w:rsidR="00BA1355" w:rsidRDefault="00BA1355" w:rsidP="00C625B0">
      <w:pPr>
        <w:pStyle w:val="ListParagraph"/>
        <w:numPr>
          <w:ilvl w:val="0"/>
          <w:numId w:val="4"/>
        </w:numPr>
      </w:pPr>
      <w:r>
        <w:t>The chef whose dishes receiv</w:t>
      </w:r>
      <w:r w:rsidR="00B55E82">
        <w:t>ed consistently low ratings or 2</w:t>
      </w:r>
      <w:r>
        <w:t xml:space="preserve"> complaints,</w:t>
      </w:r>
      <w:r w:rsidR="00B55E82">
        <w:t xml:space="preserve"> </w:t>
      </w:r>
      <w:r>
        <w:t xml:space="preserve">will be demoted (less salary), </w:t>
      </w:r>
      <w:r w:rsidR="00E31EAC">
        <w:t xml:space="preserve">and </w:t>
      </w:r>
      <w:r>
        <w:t>a chef demoted twice is fired. Conversely, a chef whose d</w:t>
      </w:r>
      <w:r w:rsidR="00B55E82">
        <w:t>ishes received high ratings or 2</w:t>
      </w:r>
      <w:r>
        <w:t xml:space="preserve"> compliments, will be promoted (higher salary). One compliment can be used to cancel one complaint.</w:t>
      </w:r>
      <w:r w:rsidR="006A059F">
        <w:t xml:space="preserve"> The delivery people are handled the same way.</w:t>
      </w:r>
    </w:p>
    <w:p w14:paraId="55BFA14C" w14:textId="04D0C1A5" w:rsidR="00E45257" w:rsidRDefault="00E45257" w:rsidP="00C625B0">
      <w:pPr>
        <w:pStyle w:val="ListParagraph"/>
        <w:numPr>
          <w:ilvl w:val="0"/>
          <w:numId w:val="4"/>
        </w:numPr>
      </w:pPr>
      <w:r>
        <w:lastRenderedPageBreak/>
        <w:t>A customer can choose to 1) eat the</w:t>
      </w:r>
      <w:r w:rsidR="008E0A9C">
        <w:t xml:space="preserve"> food in the store</w:t>
      </w:r>
      <w:r>
        <w:t xml:space="preserve">, 2) pick up the dishes by </w:t>
      </w:r>
      <w:r w:rsidR="00E31EAC">
        <w:t>themselves,</w:t>
      </w:r>
      <w:r>
        <w:t xml:space="preserve"> or 3) by delivery. For 1) s/he need</w:t>
      </w:r>
      <w:r w:rsidR="00E31EAC">
        <w:t>s</w:t>
      </w:r>
      <w:r>
        <w:t xml:space="preserve"> to fix the available t</w:t>
      </w:r>
      <w:r w:rsidR="008E0A9C">
        <w:t>ime and seating in the store</w:t>
      </w:r>
      <w:r>
        <w:t>; for case 1) and 2) s/he can only complain/compliment the chef.</w:t>
      </w:r>
    </w:p>
    <w:p w14:paraId="703895F3" w14:textId="4030202D" w:rsidR="00E45257" w:rsidRDefault="00E45257" w:rsidP="00C625B0">
      <w:pPr>
        <w:pStyle w:val="ListParagraph"/>
        <w:numPr>
          <w:ilvl w:val="0"/>
          <w:numId w:val="4"/>
        </w:numPr>
      </w:pPr>
      <w:r>
        <w:t xml:space="preserve">Customers can file complaints/compliments to </w:t>
      </w:r>
      <w:r w:rsidR="00E31EAC">
        <w:t xml:space="preserve">a </w:t>
      </w:r>
      <w:r>
        <w:t xml:space="preserve">chef of the food </w:t>
      </w:r>
      <w:r w:rsidR="00E31EAC">
        <w:t>they</w:t>
      </w:r>
      <w:r>
        <w:t xml:space="preserve"> purchased and </w:t>
      </w:r>
      <w:r w:rsidR="00E31EAC">
        <w:t xml:space="preserve">the </w:t>
      </w:r>
      <w:r>
        <w:t>person who delivered the dish</w:t>
      </w:r>
      <w:r w:rsidR="003C7C8C">
        <w:t xml:space="preserve"> or other customers who didn’t behave in the discussion forums</w:t>
      </w:r>
      <w:r>
        <w:t xml:space="preserve">. Delivery person can complain/compliment customers s/he delivered </w:t>
      </w:r>
      <w:r w:rsidR="003C7C8C">
        <w:t>dishes</w:t>
      </w:r>
      <w:r>
        <w:t>, all are handled by the manager. The complained person has the right to dispute the complaint, the manager made the final call to dismiss the complaint or convert it to one formal warning and inform the impacted parties. Customers/delivery people whose complaints are decided without merit by the manager will receive one warning.</w:t>
      </w:r>
    </w:p>
    <w:p w14:paraId="596BE575" w14:textId="26A16152" w:rsidR="00023C11" w:rsidRDefault="00BA1355" w:rsidP="00023C11">
      <w:pPr>
        <w:pStyle w:val="ListParagraph"/>
        <w:numPr>
          <w:ilvl w:val="0"/>
          <w:numId w:val="4"/>
        </w:numPr>
      </w:pPr>
      <w:r>
        <w:t xml:space="preserve">Registered </w:t>
      </w:r>
      <w:r w:rsidR="00AF3714">
        <w:t>customers having 2</w:t>
      </w:r>
      <w:r>
        <w:t xml:space="preserve"> warnings are de-registered. VIPs having 2 warnings are put back to registered customers (with warnings cleared).</w:t>
      </w:r>
      <w:r w:rsidR="00023C11">
        <w:t xml:space="preserve"> </w:t>
      </w:r>
      <w:r w:rsidR="008B60B0">
        <w:t xml:space="preserve">The warnings should be displayed </w:t>
      </w:r>
      <w:r w:rsidR="00E31EAC">
        <w:t>o</w:t>
      </w:r>
      <w:r w:rsidR="008B60B0">
        <w:t>n the personalized page when the customers log in.</w:t>
      </w:r>
    </w:p>
    <w:p w14:paraId="1B4EABFF" w14:textId="181F3FD0" w:rsidR="00023C11" w:rsidRDefault="00023C11" w:rsidP="00023C11">
      <w:pPr>
        <w:pStyle w:val="ListParagraph"/>
        <w:numPr>
          <w:ilvl w:val="0"/>
          <w:numId w:val="4"/>
        </w:numPr>
      </w:pPr>
      <w:r>
        <w:t>If the price of the order is more expensive than the deposited money in the account, the order is frozen until the customer put</w:t>
      </w:r>
      <w:r w:rsidR="00E31EAC">
        <w:t>s</w:t>
      </w:r>
      <w:r>
        <w:t xml:space="preserve"> more money in the account.</w:t>
      </w:r>
    </w:p>
    <w:p w14:paraId="34291E18" w14:textId="77777777" w:rsidR="00023C11" w:rsidRDefault="00023C11" w:rsidP="00023C11">
      <w:pPr>
        <w:pStyle w:val="ListParagraph"/>
        <w:numPr>
          <w:ilvl w:val="0"/>
          <w:numId w:val="4"/>
        </w:numPr>
      </w:pPr>
      <w:r>
        <w:t>Customers who are kicked out of the system or choose to quit the system will be handled by the manager: clear the deposit and close the account.</w:t>
      </w:r>
    </w:p>
    <w:p w14:paraId="106DEF08" w14:textId="01DFCACF" w:rsidR="006A059F" w:rsidRDefault="006A059F" w:rsidP="00023C11">
      <w:pPr>
        <w:pStyle w:val="ListParagraph"/>
        <w:numPr>
          <w:ilvl w:val="0"/>
          <w:numId w:val="4"/>
        </w:numPr>
      </w:pPr>
      <w:r>
        <w:t>The chef is the one who put</w:t>
      </w:r>
      <w:r w:rsidR="00E31EAC">
        <w:t>s</w:t>
      </w:r>
      <w:r>
        <w:t xml:space="preserve"> in the description and keywords for people to search and browse. The average ratings for each food/dish by customers are available for all. </w:t>
      </w:r>
    </w:p>
    <w:p w14:paraId="7A13AF81" w14:textId="3F8FD97B" w:rsidR="003C7C8C" w:rsidRDefault="003C7C8C" w:rsidP="00023C11">
      <w:pPr>
        <w:pStyle w:val="ListParagraph"/>
        <w:numPr>
          <w:ilvl w:val="0"/>
          <w:numId w:val="4"/>
        </w:numPr>
      </w:pPr>
      <w:r>
        <w:t>The</w:t>
      </w:r>
      <w:r w:rsidR="005A0BF1">
        <w:t xml:space="preserve"> chefs can complain </w:t>
      </w:r>
      <w:r w:rsidR="00E31EAC">
        <w:t xml:space="preserve">to </w:t>
      </w:r>
      <w:r w:rsidR="005A0BF1">
        <w:t xml:space="preserve">the </w:t>
      </w:r>
      <w:r w:rsidR="00AF3714">
        <w:t xml:space="preserve">importers </w:t>
      </w:r>
      <w:r w:rsidR="00E31EAC">
        <w:t>about</w:t>
      </w:r>
      <w:r w:rsidR="00AF3714">
        <w:t xml:space="preserve"> food quality or fraud issues, the complained importer can dispute judged by the manager</w:t>
      </w:r>
      <w:r>
        <w:t>.</w:t>
      </w:r>
      <w:r w:rsidR="00AF3714">
        <w:t xml:space="preserve"> If the fraud complaint stands, the importer will be fired; if the quality complaint stands, the importer </w:t>
      </w:r>
      <w:r w:rsidR="00E31EAC">
        <w:t>will be</w:t>
      </w:r>
      <w:r w:rsidR="00AF3714">
        <w:t xml:space="preserve"> demoted. In both cases</w:t>
      </w:r>
      <w:r w:rsidR="00E31EAC">
        <w:t>,</w:t>
      </w:r>
      <w:r w:rsidR="00AF3714">
        <w:t xml:space="preserve"> the chef will get a bonus. If the complaints are not true, the chef will be demoted.</w:t>
      </w:r>
      <w:r>
        <w:t xml:space="preserve"> </w:t>
      </w:r>
      <w:r w:rsidR="008E0A9C">
        <w:t>The importers can do the same to chefs so that they can monitor each other.</w:t>
      </w:r>
    </w:p>
    <w:p w14:paraId="628AF9B1" w14:textId="14428CF4" w:rsidR="003A2F7F" w:rsidRDefault="00D07EDF" w:rsidP="003C7C8C">
      <w:pPr>
        <w:pStyle w:val="ListParagraph"/>
        <w:numPr>
          <w:ilvl w:val="0"/>
          <w:numId w:val="4"/>
        </w:numPr>
      </w:pPr>
      <w:r>
        <w:t>Each team comes up with a creativ</w:t>
      </w:r>
      <w:r w:rsidR="00E31EAC">
        <w:t>e</w:t>
      </w:r>
      <w:r>
        <w:t xml:space="preserve"> feature of the system to make it more exciting, which is worth 10% of </w:t>
      </w:r>
      <w:r w:rsidR="00E31EAC">
        <w:t xml:space="preserve">the </w:t>
      </w:r>
      <w:r>
        <w:t>overall score of the final project.</w:t>
      </w:r>
      <w:r w:rsidR="003C7C8C">
        <w:t xml:space="preserve"> </w:t>
      </w:r>
      <w:r w:rsidR="003A2F7F">
        <w:t xml:space="preserve">Details that are not found in this </w:t>
      </w:r>
      <w:r w:rsidR="00F672A4">
        <w:t xml:space="preserve">requirement </w:t>
      </w:r>
      <w:r w:rsidR="003A2F7F">
        <w:t>list are up to your team’s call: you fill in the details to your</w:t>
      </w:r>
      <w:bookmarkStart w:id="0" w:name="_GoBack"/>
      <w:bookmarkEnd w:id="0"/>
      <w:r w:rsidR="003A2F7F">
        <w:t xml:space="preserve"> liking.</w:t>
      </w:r>
    </w:p>
    <w:p w14:paraId="3BABAC75" w14:textId="77777777" w:rsidR="003C7C8C" w:rsidRDefault="003C7C8C" w:rsidP="0008259F">
      <w:pPr>
        <w:rPr>
          <w:b/>
          <w:i/>
        </w:rPr>
      </w:pPr>
    </w:p>
    <w:p w14:paraId="11FFA754" w14:textId="77777777" w:rsidR="00C625B0" w:rsidRDefault="00C625B0" w:rsidP="00C625B0">
      <w:pPr>
        <w:pStyle w:val="ListParagraph"/>
      </w:pPr>
    </w:p>
    <w:p w14:paraId="17C30242" w14:textId="77777777" w:rsidR="00BA4307" w:rsidRPr="00BA4307" w:rsidRDefault="00BA4307" w:rsidP="00BA4307"/>
    <w:sectPr w:rsidR="00BA4307" w:rsidRPr="00BA43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C10A8"/>
    <w:multiLevelType w:val="hybridMultilevel"/>
    <w:tmpl w:val="101ECF34"/>
    <w:lvl w:ilvl="0" w:tplc="4404D4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172D3"/>
    <w:multiLevelType w:val="hybridMultilevel"/>
    <w:tmpl w:val="C85ABCE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37175BD"/>
    <w:multiLevelType w:val="hybridMultilevel"/>
    <w:tmpl w:val="956CF666"/>
    <w:lvl w:ilvl="0" w:tplc="0409000F">
      <w:start w:val="1"/>
      <w:numFmt w:val="decimal"/>
      <w:lvlText w:val="%1."/>
      <w:lvlJc w:val="left"/>
      <w:pPr>
        <w:ind w:left="720" w:hanging="360"/>
      </w:pPr>
      <w:rPr>
        <w:rFonts w:hint="default"/>
      </w:rPr>
    </w:lvl>
    <w:lvl w:ilvl="1" w:tplc="4CD6178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E21DCF"/>
    <w:multiLevelType w:val="hybridMultilevel"/>
    <w:tmpl w:val="A354451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xtzSyNDI3ADJMzZV0lIJTi4sz8/NACoxrAbiP8g4sAAAA"/>
  </w:docVars>
  <w:rsids>
    <w:rsidRoot w:val="00BA4307"/>
    <w:rsid w:val="000104D4"/>
    <w:rsid w:val="00023C11"/>
    <w:rsid w:val="0008259F"/>
    <w:rsid w:val="000E47F1"/>
    <w:rsid w:val="000E7E02"/>
    <w:rsid w:val="001A629C"/>
    <w:rsid w:val="001D6B87"/>
    <w:rsid w:val="003A2F7F"/>
    <w:rsid w:val="003C7C8C"/>
    <w:rsid w:val="00503511"/>
    <w:rsid w:val="005A0BF1"/>
    <w:rsid w:val="0065213F"/>
    <w:rsid w:val="00672721"/>
    <w:rsid w:val="00680EF1"/>
    <w:rsid w:val="006A059F"/>
    <w:rsid w:val="007964B2"/>
    <w:rsid w:val="00860EAC"/>
    <w:rsid w:val="008779DE"/>
    <w:rsid w:val="008B60B0"/>
    <w:rsid w:val="008E0A9C"/>
    <w:rsid w:val="00A51C31"/>
    <w:rsid w:val="00A71249"/>
    <w:rsid w:val="00AF3714"/>
    <w:rsid w:val="00B55E82"/>
    <w:rsid w:val="00BA1355"/>
    <w:rsid w:val="00BA4307"/>
    <w:rsid w:val="00C625B0"/>
    <w:rsid w:val="00CA50FB"/>
    <w:rsid w:val="00D07EDF"/>
    <w:rsid w:val="00D64728"/>
    <w:rsid w:val="00E31EAC"/>
    <w:rsid w:val="00E45257"/>
    <w:rsid w:val="00E84882"/>
    <w:rsid w:val="00F672A4"/>
    <w:rsid w:val="00F917B8"/>
    <w:rsid w:val="00FD78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F7A4F3"/>
  <w15:chartTrackingRefBased/>
  <w15:docId w15:val="{5E7CEA7E-5C6F-47AF-8D75-3452AD232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43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2</Pages>
  <Words>749</Words>
  <Characters>3740</Characters>
  <Application>Microsoft Office Word</Application>
  <DocSecurity>0</DocSecurity>
  <Lines>65</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 Wei</dc:creator>
  <cp:keywords/>
  <dc:description/>
  <cp:lastModifiedBy>jie</cp:lastModifiedBy>
  <cp:revision>28</cp:revision>
  <cp:lastPrinted>2017-02-23T13:39:00Z</cp:lastPrinted>
  <dcterms:created xsi:type="dcterms:W3CDTF">2017-02-23T01:55:00Z</dcterms:created>
  <dcterms:modified xsi:type="dcterms:W3CDTF">2024-03-04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94a2c57af19e32d07665715d7acebde1321a62caa91aebcb129f9a13eebffb</vt:lpwstr>
  </property>
</Properties>
</file>